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Xc27f878f6d3c66bbffbeeed75a39486c409a35e"/>
    <w:p>
      <w:pPr>
        <w:pStyle w:val="Heading1"/>
      </w:pPr>
      <w:r>
        <w:t xml:space="preserve">Internship Application Letter: Mechatronics Engine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Insert Company Name - e.g., Schlumberger, NASA Johnson Space Center Internship Program, or Local Houston Engineering Firm]</w:t>
      </w:r>
      <w:r>
        <w:br/>
      </w:r>
      <w:r>
        <w:rPr>
          <w:bCs/>
          <w:b/>
        </w:rPr>
        <w:t xml:space="preserve">Address:</w:t>
      </w:r>
      <w:r>
        <w:t xml:space="preserve"> </w:t>
      </w:r>
      <w:r>
        <w:t xml:space="preserve">[Company Address, Houston, TX]</w:t>
      </w:r>
    </w:p>
    <w:p>
      <w:pPr>
        <w:pStyle w:val="BodyText"/>
      </w:pPr>
      <w:r>
        <w:rPr>
          <w:bCs/>
          <w:b/>
        </w:rPr>
        <w:t xml:space="preserve">Subject: Enthusiastic Application for Mechatronics Engineer Internship in United States Houston</w:t>
      </w:r>
    </w:p>
    <w:p>
      <w:pPr>
        <w:pStyle w:val="BodyText"/>
      </w:pPr>
      <w:r>
        <w:t xml:space="preserve">Dear Hiring Manager,</w:t>
      </w:r>
    </w:p>
    <w:p>
      <w:pPr>
        <w:pStyle w:val="BodyText"/>
      </w:pPr>
      <w:r>
        <w:t xml:space="preserve">I am writing with profound enthusiasm to express my strong interest in the Mechatronics Engineer Internship position at [Company Name] within the vibrant engineering hub of United States Houston. As a dedicated senior undergraduate student majoring in Mechatronics Engineering at [Your University Name], I have meticulously prepared myself to contribute meaningfully to your team’s innovative projects. This Internship Application Letter serves as my formal introduction and testament to my alignment with Houston’s dynamic industrial landscape and the specific demands of modern mechatronics engineering.</w:t>
      </w:r>
    </w:p>
    <w:p>
      <w:pPr>
        <w:pStyle w:val="BodyText"/>
      </w:pPr>
      <w:r>
        <w:t xml:space="preserve">Houston, Texas, stands as a global epicenter for engineering innovation—a city where space exploration at NASA Johnson Space Center converges with cutting-edge energy solutions in the Energy Corridor, advanced medical device manufacturing along Memorial Drive, and sophisticated automation systems serving the Port of Houston. It is precisely this unique confluence of industries that draws me to apply for this internship. I am not merely seeking an opportunity to gain experience; I am eager to immerse myself in a city where mechatronics isn’t just a field—it’s the invisible engine powering progress across aerospace, oil &amp; gas, healthcare, and robotics sectors. My academic journey has been intentionally structured to build expertise directly relevant to these Houston-based applications.</w:t>
      </w:r>
    </w:p>
    <w:p>
      <w:pPr>
        <w:pStyle w:val="BodyText"/>
      </w:pPr>
      <w:r>
        <w:t xml:space="preserve">My coursework at [Your University] has provided a rigorous foundation in the core pillars of Mechatronics Engineering: embedded systems programming (C/C++, Arduino), control theory, sensor integration, PLC automation, CAD design (SolidWorks), and machine vision. I recently completed a capstone project where my team designed an autonomous mobile robot for warehouse logistics optimization—a solution directly applicable to Houston’s growing smart manufacturing and distribution centers. We integrated LiDAR sensors with PID control algorithms to navigate dynamic environments while reducing collision rates by 42%, all within budget constraints mirroring those faced by local industry leaders. This experience solidified my ability to translate theoretical concepts into practical, efficient mechatronic systems—skills I am eager to deploy within the United States Houston ecosystem.</w:t>
      </w:r>
    </w:p>
    <w:p>
      <w:pPr>
        <w:pStyle w:val="BodyText"/>
      </w:pPr>
      <w:r>
        <w:t xml:space="preserve">Furthermore, I have actively sought hands-on experience beyond the classroom. As a member of [University Robotics Club], I co-developed a prototype for an adaptive prosthetic hand controlled via EMG sensors, which earned recognition at the [State/National Engineering Competition]. This project required seamless integration of mechanical design (3D-printed components), electronic signal processing (using Raspberry Pi), and intuitive user control algorithms—all critical competencies for a Mechatronics Engineer in Houston, where medical technology firms like St. Luke’s Innovation Center are pioneering similar advancements. I also completed an independent study on predictive maintenance using IoT sensors in industrial pumps—a project with direct relevance to the energy sector’s need for reliable, automated monitoring systems across Houston refineries and pipeline networks.</w:t>
      </w:r>
    </w:p>
    <w:p>
      <w:pPr>
        <w:pStyle w:val="BodyText"/>
      </w:pPr>
      <w:r>
        <w:t xml:space="preserve">What excites me most about this internship opportunity is the chance to contribute to Houston’s legacy of engineering excellence. The city’s commitment to advancing technology—from the Johnson Space Center’s robotic exploration missions requiring precision mechatronics, to energy companies deploying AI-driven automation for safer operations—resonates deeply with my career vision. I am particularly drawn to [Company Name]’s work in [Mention Specific Project/Technology, e.g., "autonomous drilling systems," "space habitat robotics," or "industrial IoT solutions"] as it represents the very intersection where mechatronics solves real-world challenges on a grand scale. Houston isn’t just my location for this internship; it’s the proving ground where I will refine my skills alongside industry leaders shaping tomorrow’s technology.</w:t>
      </w:r>
    </w:p>
    <w:p>
      <w:pPr>
        <w:pStyle w:val="BodyText"/>
      </w:pPr>
      <w:r>
        <w:t xml:space="preserve">I understand that success in a Mechatronics Engineer role within United States Houston demands not only technical acumen but also adaptability, cultural awareness, and collaborative spirit. My experience collaborating across disciplines—from computer science to mechanical engineering students—has prepared me to thrive in Houston’s diverse, fast-paced work environment. I am proficient with industry-standard tools including MATLAB/Simulink for system modeling, LabVIEW for data acquisition, and version control via Git. I am also a proactive communicator who thrives on solving complex problems under tight deadlines—a trait honed during my participation in the [University] Engineering Design Challenge.</w:t>
      </w:r>
    </w:p>
    <w:p>
      <w:pPr>
        <w:pStyle w:val="BodyText"/>
      </w:pPr>
      <w:r>
        <w:t xml:space="preserve">As an international student (F-1 visa holder) with authorization to work in the United States, I am fully prepared to relocate to Houston immediately and contribute from day one. I am deeply committed to leveraging this internship not only as a learning experience but as a step toward becoming a future leader in Houston’s engineering community. Your company’s reputation for fostering talent and driving innovation makes it the ideal environment for me to grow while making tangible contributions.</w:t>
      </w:r>
    </w:p>
    <w:p>
      <w:pPr>
        <w:pStyle w:val="BodyText"/>
      </w:pPr>
      <w:r>
        <w:t xml:space="preserve">Thank you for considering my application. My attached resume provides further detail on my academic achievements, projects, and technical skills. I am eager to discuss how my proactive approach, hands-on experience in mechatronics systems, and passion for Houston’s engineering future align with your team’s goals. I look forward to the possibility of contributing to [Company Name]’s success and learning from your esteemed engineers in the heart of United States Houston.</w:t>
      </w:r>
    </w:p>
    <w:p>
      <w:pPr>
        <w:pStyle w:val="BodyText"/>
      </w:pPr>
      <w:r>
        <w:t xml:space="preserve">Sincerely,</w:t>
      </w:r>
    </w:p>
    <w:p>
      <w:pPr>
        <w:pStyle w:val="BodyText"/>
      </w:pPr>
      <w:r>
        <w:t xml:space="preserve">[Your Full Name]</w:t>
      </w:r>
      <w:r>
        <w:br/>
      </w:r>
      <w:r>
        <w:t xml:space="preserve">[Your Student ID/University Email]</w:t>
      </w:r>
      <w:r>
        <w:br/>
      </w:r>
      <w:r>
        <w:t xml:space="preserve">[Phone Number]</w:t>
      </w:r>
      <w:r>
        <w:br/>
      </w:r>
      <w:r>
        <w:t xml:space="preserve">[LinkedIn Profile URL - Optional but Recommend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tronics Engineer</dc:title>
  <dc:creator/>
  <dc:language>en</dc:language>
  <cp:keywords/>
  <dcterms:created xsi:type="dcterms:W3CDTF">2026-07-20T04:47:37Z</dcterms:created>
  <dcterms:modified xsi:type="dcterms:W3CDTF">2026-07-20T04:47:37Z</dcterms:modified>
</cp:coreProperties>
</file>

<file path=docProps/custom.xml><?xml version="1.0" encoding="utf-8"?>
<Properties xmlns="http://schemas.openxmlformats.org/officeDocument/2006/custom-properties" xmlns:vt="http://schemas.openxmlformats.org/officeDocument/2006/docPropsVTypes"/>
</file>